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Pr="00DB4AAA">
        <w:rPr>
          <w:rFonts w:ascii="Arial" w:hAnsi="Arial" w:cs="Arial"/>
          <w:sz w:val="22"/>
          <w:szCs w:val="22"/>
        </w:rPr>
        <w:t>export PATH=${PATH}:/Applications/MATLAB_R2018b.app/bin</w:t>
      </w:r>
      <w:bookmarkEnd w:id="12"/>
      <w:bookmarkEnd w:id="13"/>
    </w:p>
    <w:p w14:paraId="69D7542D" w14:textId="0B58A1E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lastRenderedPageBreak/>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4FAD891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w:t>
      </w:r>
      <w:r w:rsidR="006E5EE3">
        <w:rPr>
          <w:rFonts w:ascii="Arial" w:hAnsi="Arial" w:cs="Arial"/>
          <w:sz w:val="22"/>
          <w:szCs w:val="22"/>
        </w:rPr>
        <w:t xml:space="preserve"> </w:t>
      </w:r>
      <w:proofErr w:type="spellStart"/>
      <w:r w:rsidR="006E5EE3">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sidRPr="00C643D0">
        <w:rPr>
          <w:rFonts w:ascii="Arial" w:hAnsi="Arial" w:cs="Arial"/>
          <w:b/>
          <w:sz w:val="22"/>
          <w:szCs w:val="22"/>
        </w:rPr>
        <w:t>BetasExtractAndAverage</w:t>
      </w:r>
      <w:proofErr w:type="spellEnd"/>
      <w:r>
        <w:rPr>
          <w:rFonts w:ascii="Arial" w:hAnsi="Arial" w:cs="Arial"/>
          <w:sz w:val="22"/>
          <w:szCs w:val="22"/>
        </w:rPr>
        <w:t xml:space="preserve"> for each set of NIRS data to process</w:t>
      </w:r>
    </w:p>
    <w:p w14:paraId="4879356A" w14:textId="141843B8"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r w:rsidR="006E0FCE" w:rsidRPr="006E0FCE">
        <w:rPr>
          <w:rFonts w:ascii="Arial" w:hAnsi="Arial" w:cs="Arial"/>
          <w:sz w:val="22"/>
          <w:szCs w:val="22"/>
        </w:rPr>
        <w:t>BetasExtractAndAverage(</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74B69F1A" w14:textId="5BB06B98" w:rsidR="006E5D60" w:rsidRPr="00CA394D" w:rsidRDefault="006E5D60" w:rsidP="006E5D60">
      <w:pPr>
        <w:pStyle w:val="PlainText"/>
        <w:numPr>
          <w:ilvl w:val="0"/>
          <w:numId w:val="21"/>
        </w:numPr>
        <w:rPr>
          <w:rFonts w:ascii="Arial" w:hAnsi="Arial" w:cs="Arial"/>
          <w:sz w:val="22"/>
          <w:szCs w:val="22"/>
        </w:rPr>
      </w:pPr>
      <w:r>
        <w:rPr>
          <w:rFonts w:ascii="Arial" w:hAnsi="Arial" w:cs="Arial"/>
          <w:sz w:val="22"/>
          <w:szCs w:val="22"/>
        </w:rPr>
        <w:t>If relevant…</w:t>
      </w:r>
    </w:p>
    <w:p w14:paraId="073CF46A" w14:textId="1C1DAFA7"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r w:rsidR="008E77D3">
        <w:rPr>
          <w:rFonts w:ascii="Arial" w:hAnsi="Arial" w:cs="Arial"/>
          <w:sz w:val="22"/>
          <w:szCs w:val="22"/>
        </w:rPr>
        <w:t xml:space="preserve"> image recon data for all regressors</w:t>
      </w:r>
    </w:p>
    <w:p w14:paraId="39E84E1E" w14:textId="102A1CD7" w:rsidR="008E77D3" w:rsidRDefault="008E77D3" w:rsidP="002E2C6D">
      <w:pPr>
        <w:pStyle w:val="PlainText"/>
        <w:numPr>
          <w:ilvl w:val="1"/>
          <w:numId w:val="21"/>
        </w:numPr>
        <w:rPr>
          <w:rFonts w:ascii="Arial" w:hAnsi="Arial" w:cs="Arial"/>
          <w:sz w:val="22"/>
          <w:szCs w:val="22"/>
        </w:rPr>
      </w:pPr>
      <w:r>
        <w:rPr>
          <w:rFonts w:ascii="Arial" w:hAnsi="Arial" w:cs="Arial"/>
          <w:sz w:val="22"/>
          <w:szCs w:val="22"/>
        </w:rPr>
        <w:t>Sam wrote an R script to do this; see “</w:t>
      </w:r>
      <w:proofErr w:type="spellStart"/>
      <w:r>
        <w:rPr>
          <w:rFonts w:ascii="Arial" w:hAnsi="Arial" w:cs="Arial"/>
          <w:sz w:val="22"/>
          <w:szCs w:val="22"/>
        </w:rPr>
        <w:t>Cut_OxyDeoxy.R</w:t>
      </w:r>
      <w:proofErr w:type="spellEnd"/>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 xml:space="preserve">Run </w:t>
      </w:r>
      <w:proofErr w:type="spellStart"/>
      <w:r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77777777"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r w:rsidR="00096AE3">
        <w:rPr>
          <w:rFonts w:ascii="Arial" w:hAnsi="Arial" w:cs="Arial"/>
          <w:sz w:val="22"/>
          <w:szCs w:val="22"/>
        </w:rPr>
        <w:t xml:space="preserve"> in </w:t>
      </w:r>
      <w:proofErr w:type="spellStart"/>
      <w:r w:rsidR="00096AE3">
        <w:rPr>
          <w:rFonts w:ascii="Arial" w:hAnsi="Arial" w:cs="Arial"/>
          <w:sz w:val="22"/>
          <w:szCs w:val="22"/>
        </w:rPr>
        <w:t>matlab</w:t>
      </w:r>
      <w:proofErr w:type="spellEnd"/>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E2FF9E5" w14:textId="6B46C06D" w:rsid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1451174D" w14:textId="3905133B" w:rsidR="00A50388" w:rsidRPr="005344EF" w:rsidRDefault="00A50388" w:rsidP="005344EF">
      <w:pPr>
        <w:pStyle w:val="Compact"/>
        <w:numPr>
          <w:ilvl w:val="0"/>
          <w:numId w:val="24"/>
        </w:numPr>
        <w:rPr>
          <w:rFonts w:ascii="Arial" w:hAnsi="Arial" w:cs="Arial"/>
          <w:sz w:val="22"/>
          <w:szCs w:val="22"/>
          <w:lang w:val="en-GB"/>
        </w:rPr>
      </w:pPr>
      <w:r w:rsidRPr="00DB4AAA">
        <w:rPr>
          <w:rFonts w:ascii="Arial" w:hAnsi="Arial" w:cs="Arial"/>
          <w:sz w:val="22"/>
          <w:szCs w:val="22"/>
        </w:rPr>
        <w:t>export PATH=${PATH}:/Applications/</w:t>
      </w:r>
      <w:r>
        <w:rPr>
          <w:rFonts w:ascii="Arial" w:hAnsi="Arial" w:cs="Arial"/>
          <w:sz w:val="22"/>
          <w:szCs w:val="22"/>
        </w:rPr>
        <w:t>ANTS</w:t>
      </w:r>
      <w:bookmarkStart w:id="14" w:name="_GoBack"/>
      <w:bookmarkEnd w:id="14"/>
      <w:r w:rsidRPr="00DB4AAA">
        <w:rPr>
          <w:rFonts w:ascii="Arial" w:hAnsi="Arial" w:cs="Arial"/>
          <w:sz w:val="22"/>
          <w:szCs w:val="22"/>
        </w:rPr>
        <w:t>/bi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813DD" w14:textId="77777777" w:rsidR="00720BCA" w:rsidRDefault="00720BCA">
      <w:pPr>
        <w:spacing w:after="0"/>
      </w:pPr>
      <w:r>
        <w:separator/>
      </w:r>
    </w:p>
  </w:endnote>
  <w:endnote w:type="continuationSeparator" w:id="0">
    <w:p w14:paraId="4B63E5F8" w14:textId="77777777" w:rsidR="00720BCA" w:rsidRDefault="00720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A981F" w14:textId="77777777" w:rsidR="00720BCA" w:rsidRDefault="00720BCA">
      <w:r>
        <w:separator/>
      </w:r>
    </w:p>
  </w:footnote>
  <w:footnote w:type="continuationSeparator" w:id="0">
    <w:p w14:paraId="2BD0BC0F" w14:textId="77777777" w:rsidR="00720BCA" w:rsidRDefault="00720B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57130"/>
    <w:rsid w:val="00096AE3"/>
    <w:rsid w:val="001219E1"/>
    <w:rsid w:val="001C183F"/>
    <w:rsid w:val="00215AEA"/>
    <w:rsid w:val="00290C4E"/>
    <w:rsid w:val="002B291A"/>
    <w:rsid w:val="002E2C6D"/>
    <w:rsid w:val="003F0885"/>
    <w:rsid w:val="003F7C4D"/>
    <w:rsid w:val="0040648C"/>
    <w:rsid w:val="0041289F"/>
    <w:rsid w:val="004418A0"/>
    <w:rsid w:val="004A0B06"/>
    <w:rsid w:val="004C7F17"/>
    <w:rsid w:val="004E29B3"/>
    <w:rsid w:val="00531601"/>
    <w:rsid w:val="005344EF"/>
    <w:rsid w:val="00590D07"/>
    <w:rsid w:val="00601A2B"/>
    <w:rsid w:val="00610DE7"/>
    <w:rsid w:val="00612ACB"/>
    <w:rsid w:val="006252FB"/>
    <w:rsid w:val="00645665"/>
    <w:rsid w:val="006830A7"/>
    <w:rsid w:val="006A72C4"/>
    <w:rsid w:val="006B42BE"/>
    <w:rsid w:val="006E0FCE"/>
    <w:rsid w:val="006E5D60"/>
    <w:rsid w:val="006E5EE3"/>
    <w:rsid w:val="00720BCA"/>
    <w:rsid w:val="00784D58"/>
    <w:rsid w:val="00895EE6"/>
    <w:rsid w:val="008D6863"/>
    <w:rsid w:val="008E77D3"/>
    <w:rsid w:val="00935079"/>
    <w:rsid w:val="00953A4E"/>
    <w:rsid w:val="00964FAA"/>
    <w:rsid w:val="00976484"/>
    <w:rsid w:val="00977234"/>
    <w:rsid w:val="009A2B1B"/>
    <w:rsid w:val="00A47045"/>
    <w:rsid w:val="00A50388"/>
    <w:rsid w:val="00A87BD2"/>
    <w:rsid w:val="00B03FDF"/>
    <w:rsid w:val="00B3558E"/>
    <w:rsid w:val="00B60948"/>
    <w:rsid w:val="00B76526"/>
    <w:rsid w:val="00B86B75"/>
    <w:rsid w:val="00BC48D5"/>
    <w:rsid w:val="00BC54FB"/>
    <w:rsid w:val="00C36279"/>
    <w:rsid w:val="00C61143"/>
    <w:rsid w:val="00C643D0"/>
    <w:rsid w:val="00CA394D"/>
    <w:rsid w:val="00CD5D16"/>
    <w:rsid w:val="00D13D82"/>
    <w:rsid w:val="00D82020"/>
    <w:rsid w:val="00DB4AAA"/>
    <w:rsid w:val="00E315A3"/>
    <w:rsid w:val="00E65D47"/>
    <w:rsid w:val="00E908BC"/>
    <w:rsid w:val="00EC79B0"/>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1544</Words>
  <Characters>880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1</cp:revision>
  <dcterms:created xsi:type="dcterms:W3CDTF">2019-09-16T14:18:00Z</dcterms:created>
  <dcterms:modified xsi:type="dcterms:W3CDTF">2019-10-05T11:33:00Z</dcterms:modified>
</cp:coreProperties>
</file>